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09-09-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DU + CSU + Angela Merkel + SPD + Frank Walter Steinmeier + Grüne + Jürgen Trittin + Renate Künast + Linke + Gregor Gysi + FDP + Guido Westerwel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3-09-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Peer Steinbrück, Jürgen Trittin + Katrin Göring Eckardt + Grüne + , Linke + Sarah Wagenknecht + Gregor Gysi, FDP + Philipp Rösler) + (Bernd Lucke + Afd, CDU + CSU + Angela Merkel, SPD + Peer Steinbrück, Jürgen Trittin + Katrin Göring Eckardt + Grüne, FDP + Philipp Rösl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7-09-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Martin Schulz, Cem Özdemir + Katrin Göring Eckardt + Grüne, Linke + Sarah Wagenknecht + Dietmar Bartsch, FDP + Christian Lindner) + (Alice Weidel + Alexander Gauland + Afd, CDU + CSU + Angela Merkel, SPD + Martin Schulz, Cem Özdemir + Katrin Göring Eckardt + Grüne, FDP + Christian Lindn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21-09-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rmin Laschet, SPD + Olaf Scholz, Annalena Baerbock + Grüne, Linke + Janine Wissler + Dietmar Bartsch, FDP + Christian Lindner) + (Alice Weidel + Tino Chrupalla + Afd, CDU + CSU + Armin Laschet, SPD + Olaf Scholz, Annalena Baerbock + Grüne, FDP + Christian Lindne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16:26:19Z</dcterms:created>
  <dcterms:modified xsi:type="dcterms:W3CDTF">2023-02-09T16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